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EA744" w14:textId="1DCA9152" w:rsidR="00A66F1D" w:rsidRPr="00FA0ABD" w:rsidRDefault="00FA0ABD">
      <w:pPr>
        <w:rPr>
          <w:b/>
          <w:bCs/>
          <w:sz w:val="36"/>
          <w:szCs w:val="36"/>
          <w:lang w:val="en-US"/>
        </w:rPr>
      </w:pPr>
      <w:r w:rsidRPr="00FA0ABD">
        <w:rPr>
          <w:b/>
          <w:bCs/>
          <w:sz w:val="36"/>
          <w:szCs w:val="36"/>
          <w:lang w:val="en-US"/>
        </w:rPr>
        <w:t xml:space="preserve">Lab – </w:t>
      </w:r>
      <w:r w:rsidR="0086298E">
        <w:rPr>
          <w:b/>
          <w:bCs/>
          <w:sz w:val="36"/>
          <w:szCs w:val="36"/>
          <w:lang w:val="en-US"/>
        </w:rPr>
        <w:t>Configuring</w:t>
      </w:r>
      <w:r w:rsidRPr="00FA0ABD">
        <w:rPr>
          <w:b/>
          <w:bCs/>
          <w:sz w:val="36"/>
          <w:szCs w:val="36"/>
          <w:lang w:val="en-US"/>
        </w:rPr>
        <w:t xml:space="preserve"> Burp</w:t>
      </w:r>
      <w:r>
        <w:rPr>
          <w:b/>
          <w:bCs/>
          <w:sz w:val="36"/>
          <w:szCs w:val="36"/>
          <w:lang w:val="en-US"/>
        </w:rPr>
        <w:t>S</w:t>
      </w:r>
      <w:r w:rsidRPr="00FA0ABD">
        <w:rPr>
          <w:b/>
          <w:bCs/>
          <w:sz w:val="36"/>
          <w:szCs w:val="36"/>
          <w:lang w:val="en-US"/>
        </w:rPr>
        <w:t>uite</w:t>
      </w:r>
      <w:r w:rsidR="0086298E">
        <w:rPr>
          <w:b/>
          <w:bCs/>
          <w:sz w:val="36"/>
          <w:szCs w:val="36"/>
          <w:lang w:val="en-US"/>
        </w:rPr>
        <w:t xml:space="preserve"> as a Proxy</w:t>
      </w:r>
    </w:p>
    <w:p w14:paraId="4A845F67" w14:textId="667300F7" w:rsidR="00FA0ABD" w:rsidRDefault="00FA0ABD">
      <w:pPr>
        <w:rPr>
          <w:b/>
          <w:bCs/>
          <w:szCs w:val="24"/>
          <w:lang w:val="en-US"/>
        </w:rPr>
      </w:pPr>
      <w:r w:rsidRPr="00FA0ABD">
        <w:rPr>
          <w:b/>
          <w:bCs/>
          <w:szCs w:val="24"/>
          <w:lang w:val="en-US"/>
        </w:rPr>
        <w:t>Overview</w:t>
      </w:r>
    </w:p>
    <w:p w14:paraId="64F8F818" w14:textId="6AE6D036" w:rsidR="00FA0ABD" w:rsidRDefault="00FA0ABD">
      <w:pPr>
        <w:rPr>
          <w:szCs w:val="24"/>
          <w:lang w:val="en-US"/>
        </w:rPr>
      </w:pPr>
      <w:r w:rsidRPr="00FA0ABD">
        <w:rPr>
          <w:szCs w:val="24"/>
          <w:lang w:val="en-US"/>
        </w:rPr>
        <w:t xml:space="preserve">In this </w:t>
      </w:r>
      <w:r>
        <w:rPr>
          <w:szCs w:val="24"/>
          <w:lang w:val="en-US"/>
        </w:rPr>
        <w:t xml:space="preserve">short lab, you will learn how to setup BurpSuite using a virtual install of Kali Linux. </w:t>
      </w:r>
      <w:r w:rsidRPr="00FA0ABD">
        <w:rPr>
          <w:szCs w:val="24"/>
          <w:lang w:val="en-US"/>
        </w:rPr>
        <w:t>Burp or Burp Suite is a set of tools used for penetration testing of web applications. It is developed by the company named Portswigger, BurpSuite aims to be an all in one set of tools</w:t>
      </w:r>
      <w:r w:rsidR="00AD4C87">
        <w:rPr>
          <w:szCs w:val="24"/>
          <w:lang w:val="en-US"/>
        </w:rPr>
        <w:t>,</w:t>
      </w:r>
      <w:r w:rsidRPr="00FA0ABD">
        <w:rPr>
          <w:szCs w:val="24"/>
          <w:lang w:val="en-US"/>
        </w:rPr>
        <w:t xml:space="preserve"> and its capabilities can be enhanced by installing add-ons that are called BApps.</w:t>
      </w:r>
    </w:p>
    <w:p w14:paraId="26B8DD0D" w14:textId="6F4FA012" w:rsidR="00FA0ABD" w:rsidRDefault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Lab Requirements</w:t>
      </w:r>
    </w:p>
    <w:p w14:paraId="3E3392BE" w14:textId="33CE9E74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Install of VirtualBox with </w:t>
      </w:r>
      <w:r w:rsidR="00AD4C87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extension pack</w:t>
      </w:r>
    </w:p>
    <w:p w14:paraId="5CBCC15B" w14:textId="7DC65EE6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3A238E">
        <w:rPr>
          <w:szCs w:val="24"/>
          <w:lang w:val="en-US"/>
        </w:rPr>
        <w:t>One updated, virtual install of Kali Linux</w:t>
      </w:r>
    </w:p>
    <w:p w14:paraId="261C67AC" w14:textId="0D685930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>Internet connection</w:t>
      </w:r>
    </w:p>
    <w:p w14:paraId="44AA7432" w14:textId="359182C1" w:rsidR="003A238E" w:rsidRDefault="003A238E" w:rsidP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Introduction and first time run of BurpS</w:t>
      </w:r>
      <w:r w:rsidR="002376F2">
        <w:rPr>
          <w:b/>
          <w:bCs/>
          <w:szCs w:val="24"/>
          <w:lang w:val="en-US"/>
        </w:rPr>
        <w:t>u</w:t>
      </w:r>
      <w:r w:rsidRPr="003A238E">
        <w:rPr>
          <w:b/>
          <w:bCs/>
          <w:szCs w:val="24"/>
          <w:lang w:val="en-US"/>
        </w:rPr>
        <w:t>ite.</w:t>
      </w:r>
    </w:p>
    <w:p w14:paraId="7EE4B1FB" w14:textId="6B46068A" w:rsidR="003A238E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free </w:t>
      </w:r>
      <w:r w:rsidR="003A238E">
        <w:rPr>
          <w:szCs w:val="24"/>
          <w:lang w:val="en-US"/>
        </w:rPr>
        <w:t xml:space="preserve">BurpSuite </w:t>
      </w:r>
      <w:r>
        <w:rPr>
          <w:szCs w:val="24"/>
          <w:lang w:val="en-US"/>
        </w:rPr>
        <w:t xml:space="preserve">community edition </w:t>
      </w:r>
      <w:r w:rsidR="003A238E">
        <w:rPr>
          <w:szCs w:val="24"/>
          <w:lang w:val="en-US"/>
        </w:rPr>
        <w:t>comes preinstalled inside of Kali Linux. To access BurpSuite, click on the</w:t>
      </w:r>
      <w:r w:rsidR="00AD4C87">
        <w:rPr>
          <w:szCs w:val="24"/>
          <w:lang w:val="en-US"/>
        </w:rPr>
        <w:t xml:space="preserve"> application</w:t>
      </w:r>
      <w:r w:rsidR="003A238E">
        <w:rPr>
          <w:szCs w:val="24"/>
          <w:lang w:val="en-US"/>
        </w:rPr>
        <w:t xml:space="preserve"> launch</w:t>
      </w:r>
      <w:r w:rsidR="00AD4C87">
        <w:rPr>
          <w:szCs w:val="24"/>
          <w:lang w:val="en-US"/>
        </w:rPr>
        <w:t xml:space="preserve"> icon</w:t>
      </w:r>
      <w:r w:rsidR="003A238E">
        <w:rPr>
          <w:szCs w:val="24"/>
          <w:lang w:val="en-US"/>
        </w:rPr>
        <w:t xml:space="preserve"> in the upper left corner of your Kali desktop. In the search bar, type </w:t>
      </w:r>
      <w:r w:rsidR="003A238E" w:rsidRPr="003A238E">
        <w:rPr>
          <w:b/>
          <w:bCs/>
          <w:szCs w:val="24"/>
          <w:lang w:val="en-US"/>
        </w:rPr>
        <w:t>burp</w:t>
      </w:r>
      <w:r w:rsidR="00AD4C87">
        <w:rPr>
          <w:b/>
          <w:bCs/>
          <w:szCs w:val="24"/>
          <w:lang w:val="en-US"/>
        </w:rPr>
        <w:t>,</w:t>
      </w:r>
      <w:r w:rsidR="003A238E">
        <w:rPr>
          <w:szCs w:val="24"/>
          <w:lang w:val="en-US"/>
        </w:rPr>
        <w:t xml:space="preserve"> and from the results, right</w:t>
      </w:r>
      <w:r w:rsidR="00AD4C87">
        <w:rPr>
          <w:szCs w:val="24"/>
          <w:lang w:val="en-US"/>
        </w:rPr>
        <w:t>-</w:t>
      </w:r>
      <w:r w:rsidR="003A238E">
        <w:rPr>
          <w:szCs w:val="24"/>
          <w:lang w:val="en-US"/>
        </w:rPr>
        <w:t xml:space="preserve">click on </w:t>
      </w:r>
      <w:r w:rsidR="003A238E" w:rsidRPr="003A238E">
        <w:rPr>
          <w:b/>
          <w:bCs/>
          <w:szCs w:val="24"/>
          <w:lang w:val="en-US"/>
        </w:rPr>
        <w:t>burpsuite</w:t>
      </w:r>
      <w:r w:rsidR="003A238E">
        <w:rPr>
          <w:szCs w:val="24"/>
          <w:lang w:val="en-US"/>
        </w:rPr>
        <w:t xml:space="preserve"> and from the conte</w:t>
      </w:r>
      <w:r w:rsidR="00AD4C87">
        <w:rPr>
          <w:szCs w:val="24"/>
          <w:lang w:val="en-US"/>
        </w:rPr>
        <w:t>x</w:t>
      </w:r>
      <w:r w:rsidR="003A238E">
        <w:rPr>
          <w:szCs w:val="24"/>
          <w:lang w:val="en-US"/>
        </w:rPr>
        <w:t xml:space="preserve">t menu, click on </w:t>
      </w:r>
      <w:r w:rsidR="003A238E" w:rsidRPr="003A238E">
        <w:rPr>
          <w:b/>
          <w:bCs/>
          <w:szCs w:val="24"/>
          <w:lang w:val="en-US"/>
        </w:rPr>
        <w:t>Add to Desktop</w:t>
      </w:r>
      <w:r w:rsidR="003A238E">
        <w:rPr>
          <w:szCs w:val="24"/>
          <w:lang w:val="en-US"/>
        </w:rPr>
        <w:t xml:space="preserve">. </w:t>
      </w:r>
    </w:p>
    <w:p w14:paraId="1B71E456" w14:textId="691F5811" w:rsidR="003A238E" w:rsidRDefault="003A238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ED3CC9B" wp14:editId="5F6F65E6">
            <wp:extent cx="3924300" cy="214866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54" cy="2165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27E62" w14:textId="7CCBE808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should now see a shortcut for burbsuite sitting on your desktop. Click on the icon to launch burbsuite for the first time. </w:t>
      </w:r>
    </w:p>
    <w:p w14:paraId="24AD71DF" w14:textId="3345A0A4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463684A4" wp14:editId="348B5B6D">
            <wp:extent cx="2010056" cy="990738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09104" w14:textId="23BD7274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>Accept the license agreement.</w:t>
      </w:r>
    </w:p>
    <w:p w14:paraId="35DC99FE" w14:textId="07F5E241" w:rsidR="002376F2" w:rsidRDefault="002376F2" w:rsidP="003A238E">
      <w:pPr>
        <w:rPr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32F3E9F" wp14:editId="05A11E01">
            <wp:extent cx="3057525" cy="2464853"/>
            <wp:effectExtent l="0" t="0" r="0" b="0"/>
            <wp:docPr id="3" name="Picture 3" descr="burp suiteによる初歩のWeb監査 | サイバーエージェント 公式エンジニアブロ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rp suiteによる初歩のWeb監査 | サイバーエージェント 公式エンジニアブログ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331" cy="2484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58311" w14:textId="2406896C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may be prompted to update burpsuite. You may choose to update now or </w:t>
      </w:r>
      <w:r w:rsidR="00AD4C87">
        <w:rPr>
          <w:szCs w:val="24"/>
          <w:lang w:val="en-US"/>
        </w:rPr>
        <w:t xml:space="preserve">be </w:t>
      </w:r>
      <w:r>
        <w:rPr>
          <w:szCs w:val="24"/>
          <w:lang w:val="en-US"/>
        </w:rPr>
        <w:t xml:space="preserve">prompted later by using </w:t>
      </w:r>
      <w:proofErr w:type="gramStart"/>
      <w:r w:rsidRPr="000D12D0">
        <w:rPr>
          <w:b/>
          <w:bCs/>
          <w:szCs w:val="24"/>
          <w:lang w:val="en-US"/>
        </w:rPr>
        <w:t>Don’t</w:t>
      </w:r>
      <w:proofErr w:type="gramEnd"/>
      <w:r w:rsidRPr="000D12D0">
        <w:rPr>
          <w:b/>
          <w:bCs/>
          <w:szCs w:val="24"/>
          <w:lang w:val="en-US"/>
        </w:rPr>
        <w:t xml:space="preserve"> show again for:</w:t>
      </w:r>
      <w:r>
        <w:rPr>
          <w:szCs w:val="24"/>
          <w:lang w:val="en-US"/>
        </w:rPr>
        <w:t xml:space="preserve"> option. </w:t>
      </w:r>
    </w:p>
    <w:p w14:paraId="1BD9BC5D" w14:textId="7E160696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26935C80" wp14:editId="47AA0AFB">
            <wp:extent cx="3534879" cy="21526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4846" cy="2207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7AB52" w14:textId="1219BB8D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t>On the next screen, you are introduced to the first limitation of using the free edition as apposed to Burp Suite Professional</w:t>
      </w:r>
      <w:r w:rsidR="00AD4C87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you cannot create a disk-based project, only a temporary project. Click next.</w:t>
      </w:r>
    </w:p>
    <w:p w14:paraId="1B81BF28" w14:textId="6E3BC309" w:rsidR="000D12D0" w:rsidRDefault="000D12D0" w:rsidP="003A238E">
      <w:pPr>
        <w:rPr>
          <w:szCs w:val="24"/>
          <w:lang w:val="en-US"/>
        </w:rPr>
      </w:pPr>
      <w:r w:rsidRPr="000D12D0">
        <w:rPr>
          <w:noProof/>
          <w:szCs w:val="24"/>
          <w:lang w:val="en-US"/>
        </w:rPr>
        <w:drawing>
          <wp:inline distT="0" distB="0" distL="0" distR="0" wp14:anchorId="79518C94" wp14:editId="64E2DCC1">
            <wp:extent cx="3534410" cy="2201454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5843" cy="223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611D4" w14:textId="073310F8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On the next screen, accept the default settings and click the Start Burp button. </w:t>
      </w:r>
    </w:p>
    <w:p w14:paraId="4D1E9CDC" w14:textId="35D531F6" w:rsidR="000D12D0" w:rsidRDefault="000D12D0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9EF2ECA" wp14:editId="627DFAD6">
            <wp:extent cx="4943475" cy="2566804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480" cy="2573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A7D76" w14:textId="27B95C13" w:rsidR="0001322A" w:rsidRDefault="0001322A" w:rsidP="003A238E">
      <w:pPr>
        <w:rPr>
          <w:b/>
          <w:bCs/>
          <w:szCs w:val="24"/>
          <w:lang w:val="en-US"/>
        </w:rPr>
      </w:pPr>
      <w:r w:rsidRPr="0001322A">
        <w:rPr>
          <w:b/>
          <w:bCs/>
          <w:szCs w:val="24"/>
          <w:lang w:val="en-US"/>
        </w:rPr>
        <w:t>Using the BurpSuite embedded browser (not</w:t>
      </w:r>
      <w:r w:rsidR="00AF73AD">
        <w:rPr>
          <w:b/>
          <w:bCs/>
          <w:szCs w:val="24"/>
          <w:lang w:val="en-US"/>
        </w:rPr>
        <w:t>!</w:t>
      </w:r>
      <w:r w:rsidRPr="0001322A">
        <w:rPr>
          <w:b/>
          <w:bCs/>
          <w:szCs w:val="24"/>
          <w:lang w:val="en-US"/>
        </w:rPr>
        <w:t>)</w:t>
      </w:r>
    </w:p>
    <w:p w14:paraId="0D0E0FFC" w14:textId="003CC2A7" w:rsidR="00AF73AD" w:rsidRDefault="00AF73AD" w:rsidP="003A238E">
      <w:pPr>
        <w:rPr>
          <w:szCs w:val="24"/>
          <w:lang w:val="en-US"/>
        </w:rPr>
      </w:pPr>
      <w:r w:rsidRPr="00AF73AD">
        <w:rPr>
          <w:szCs w:val="24"/>
          <w:lang w:val="en-US"/>
        </w:rPr>
        <w:t>In the bur</w:t>
      </w:r>
      <w:r w:rsidR="00AD4C87">
        <w:rPr>
          <w:szCs w:val="24"/>
          <w:lang w:val="en-US"/>
        </w:rPr>
        <w:t>b</w:t>
      </w:r>
      <w:r w:rsidRPr="00AF73AD">
        <w:rPr>
          <w:szCs w:val="24"/>
          <w:lang w:val="en-US"/>
        </w:rPr>
        <w:t>suite project window, click on the pro</w:t>
      </w:r>
      <w:r>
        <w:rPr>
          <w:szCs w:val="24"/>
          <w:lang w:val="en-US"/>
        </w:rPr>
        <w:t>x</w:t>
      </w:r>
      <w:r w:rsidRPr="00AF73AD">
        <w:rPr>
          <w:szCs w:val="24"/>
          <w:lang w:val="en-US"/>
        </w:rPr>
        <w:t xml:space="preserve">y tab. </w:t>
      </w:r>
    </w:p>
    <w:p w14:paraId="36BE9B80" w14:textId="3AC55D7B" w:rsidR="00AF73AD" w:rsidRPr="00AF73AD" w:rsidRDefault="00AF73AD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9175400" wp14:editId="5FF56DCF">
            <wp:extent cx="4762500" cy="17964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367" cy="180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73410" w14:textId="01E91684" w:rsidR="0001322A" w:rsidRDefault="00AF73AD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idea of using the default browser that comes with burpsuite is to forgo the need to configure the proxy settings of your Kali browser. </w:t>
      </w:r>
      <w:r w:rsidR="0001322A" w:rsidRPr="0001322A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burbsuite</w:t>
      </w:r>
      <w:r w:rsidR="0001322A" w:rsidRPr="0001322A">
        <w:rPr>
          <w:szCs w:val="24"/>
          <w:lang w:val="en-US"/>
        </w:rPr>
        <w:t xml:space="preserve"> browser cannot be used as root</w:t>
      </w:r>
      <w:r w:rsidR="00AD4C87">
        <w:rPr>
          <w:szCs w:val="24"/>
          <w:lang w:val="en-US"/>
        </w:rPr>
        <w:t xml:space="preserve">; </w:t>
      </w:r>
      <w:r w:rsidR="0001322A">
        <w:rPr>
          <w:szCs w:val="24"/>
          <w:lang w:val="en-US"/>
        </w:rPr>
        <w:t>when you attempt to launch it, you will receive the following error message. But</w:t>
      </w:r>
      <w:r w:rsidR="00A7356B">
        <w:rPr>
          <w:szCs w:val="24"/>
          <w:lang w:val="en-US"/>
        </w:rPr>
        <w:t>….</w:t>
      </w:r>
    </w:p>
    <w:p w14:paraId="3A873A45" w14:textId="6F6DA951" w:rsidR="0001322A" w:rsidRDefault="0001322A" w:rsidP="003A238E">
      <w:pPr>
        <w:rPr>
          <w:szCs w:val="24"/>
          <w:lang w:val="en-US"/>
        </w:rPr>
      </w:pPr>
      <w:r w:rsidRPr="0001322A">
        <w:rPr>
          <w:noProof/>
          <w:szCs w:val="24"/>
          <w:lang w:val="en-US"/>
        </w:rPr>
        <w:drawing>
          <wp:inline distT="0" distB="0" distL="0" distR="0" wp14:anchorId="7F7A89ED" wp14:editId="37C01452">
            <wp:extent cx="5562600" cy="988907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7023" cy="99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578F7" w14:textId="00A49AD9" w:rsidR="0001322A" w:rsidRDefault="0001322A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Even as a non-root user, the browser will not launch. </w:t>
      </w:r>
      <w:r w:rsidR="00AF73AD">
        <w:rPr>
          <w:szCs w:val="24"/>
          <w:lang w:val="en-US"/>
        </w:rPr>
        <w:t xml:space="preserve">Best to configure the proxy settings </w:t>
      </w:r>
      <w:r w:rsidR="00AD4C87">
        <w:rPr>
          <w:szCs w:val="24"/>
          <w:lang w:val="en-US"/>
        </w:rPr>
        <w:t xml:space="preserve">for </w:t>
      </w:r>
      <w:r w:rsidR="00AF73AD">
        <w:rPr>
          <w:szCs w:val="24"/>
          <w:lang w:val="en-US"/>
        </w:rPr>
        <w:t xml:space="preserve">your Kali browser to use burbsuite. </w:t>
      </w:r>
    </w:p>
    <w:p w14:paraId="28493EAB" w14:textId="49FE0B2E" w:rsidR="00AF73AD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can turn the intercept off for now. </w:t>
      </w:r>
    </w:p>
    <w:p w14:paraId="31FFD1EE" w14:textId="4218A239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From the Kali application launch, open your Kali browser.</w:t>
      </w:r>
    </w:p>
    <w:p w14:paraId="5B261ABD" w14:textId="736180EA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56AC5827" wp14:editId="762B3A1E">
            <wp:extent cx="4086225" cy="188774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197" cy="19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B801F" w14:textId="30F95916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est your browser to ensure you have Internet access and can access a website. </w:t>
      </w:r>
    </w:p>
    <w:p w14:paraId="68DB70B7" w14:textId="700EC489" w:rsidR="00B64A8F" w:rsidRDefault="00B64A8F" w:rsidP="003A238E">
      <w:pPr>
        <w:rPr>
          <w:szCs w:val="24"/>
          <w:lang w:val="en-US"/>
        </w:rPr>
      </w:pPr>
      <w:r w:rsidRPr="00B64A8F">
        <w:rPr>
          <w:noProof/>
          <w:szCs w:val="24"/>
          <w:lang w:val="en-US"/>
        </w:rPr>
        <w:drawing>
          <wp:inline distT="0" distB="0" distL="0" distR="0" wp14:anchorId="7815E7CD" wp14:editId="14C1F633">
            <wp:extent cx="4181475" cy="16015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4016" cy="161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6BCF3" w14:textId="6C12ADC7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Over to the right of your browsers address bar, expand your browser settings and from the context menu</w:t>
      </w:r>
      <w:r w:rsidR="00AD4C87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</w:t>
      </w:r>
      <w:r w:rsidR="00AD4C87">
        <w:rPr>
          <w:szCs w:val="24"/>
          <w:lang w:val="en-US"/>
        </w:rPr>
        <w:t xml:space="preserve">from the context menu, </w:t>
      </w:r>
      <w:r>
        <w:rPr>
          <w:szCs w:val="24"/>
          <w:lang w:val="en-US"/>
        </w:rPr>
        <w:t xml:space="preserve">select </w:t>
      </w:r>
      <w:r w:rsidR="00AD4C87" w:rsidRPr="00AD4C87">
        <w:rPr>
          <w:b/>
          <w:bCs/>
          <w:szCs w:val="24"/>
          <w:lang w:val="en-US"/>
        </w:rPr>
        <w:t>P</w:t>
      </w:r>
      <w:r w:rsidRPr="00AD4C87">
        <w:rPr>
          <w:b/>
          <w:bCs/>
          <w:szCs w:val="24"/>
          <w:lang w:val="en-US"/>
        </w:rPr>
        <w:t>references</w:t>
      </w:r>
      <w:r>
        <w:rPr>
          <w:szCs w:val="24"/>
          <w:lang w:val="en-US"/>
        </w:rPr>
        <w:t xml:space="preserve">. </w:t>
      </w:r>
    </w:p>
    <w:p w14:paraId="2A9F7BFC" w14:textId="63CFE70C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3900F2B" wp14:editId="1B7EA014">
            <wp:extent cx="2438400" cy="322451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945" cy="3254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F91A6" w14:textId="35609515" w:rsidR="00B64A8F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From the </w:t>
      </w:r>
      <w:r w:rsidR="00AD4C87" w:rsidRPr="00AD4C87">
        <w:rPr>
          <w:b/>
          <w:bCs/>
          <w:szCs w:val="24"/>
          <w:lang w:val="en-US"/>
        </w:rPr>
        <w:t>G</w:t>
      </w:r>
      <w:r w:rsidRPr="00AD4C87">
        <w:rPr>
          <w:b/>
          <w:bCs/>
          <w:szCs w:val="24"/>
          <w:lang w:val="en-US"/>
        </w:rPr>
        <w:t>eneral</w:t>
      </w:r>
      <w:r>
        <w:rPr>
          <w:szCs w:val="24"/>
          <w:lang w:val="en-US"/>
        </w:rPr>
        <w:t xml:space="preserve"> page, scroll down until you come to </w:t>
      </w:r>
      <w:r w:rsidRPr="00AD4C87">
        <w:rPr>
          <w:b/>
          <w:bCs/>
          <w:szCs w:val="24"/>
          <w:lang w:val="en-US"/>
        </w:rPr>
        <w:t>Network</w:t>
      </w:r>
      <w:r>
        <w:rPr>
          <w:szCs w:val="24"/>
          <w:lang w:val="en-US"/>
        </w:rPr>
        <w:t xml:space="preserve"> </w:t>
      </w:r>
      <w:r w:rsid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>ettings</w:t>
      </w:r>
      <w:r>
        <w:rPr>
          <w:szCs w:val="24"/>
          <w:lang w:val="en-US"/>
        </w:rPr>
        <w:t xml:space="preserve">. Click on the </w:t>
      </w:r>
      <w:r w:rsidR="00AD4C87" w:rsidRP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 xml:space="preserve">ettings </w:t>
      </w:r>
      <w:r>
        <w:rPr>
          <w:szCs w:val="24"/>
          <w:lang w:val="en-US"/>
        </w:rPr>
        <w:t xml:space="preserve">tab. </w:t>
      </w:r>
    </w:p>
    <w:p w14:paraId="1C164E84" w14:textId="5189DC2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41CBCAC3" wp14:editId="2A850F3E">
            <wp:extent cx="4543425" cy="8970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57" cy="90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0A66E" w14:textId="210A26E9" w:rsidR="001145AE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On the Configure Proxy Access to the Internet screen, select the radio button for, Manual proxy configuration. For the HTTP proxy, type in 127.0.0.1 and for the port type in 8080. </w:t>
      </w:r>
    </w:p>
    <w:p w14:paraId="6FCBAC46" w14:textId="1D838A3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CA9BE01" wp14:editId="58BBD300">
            <wp:extent cx="3181350" cy="2982516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859" cy="299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6F21D" w14:textId="3EF8C116" w:rsidR="000B6BA1" w:rsidRDefault="00BF4388" w:rsidP="003A238E">
      <w:pPr>
        <w:rPr>
          <w:b/>
          <w:bCs/>
          <w:szCs w:val="24"/>
          <w:lang w:val="en-US"/>
        </w:rPr>
      </w:pPr>
      <w:r w:rsidRPr="00BF4388">
        <w:rPr>
          <w:b/>
          <w:bCs/>
          <w:szCs w:val="24"/>
          <w:lang w:val="en-US"/>
        </w:rPr>
        <w:t>Installing the Portswigger CA</w:t>
      </w:r>
    </w:p>
    <w:p w14:paraId="68144F0B" w14:textId="3614E86A" w:rsidR="00BF4388" w:rsidRDefault="00BF4388" w:rsidP="003A238E">
      <w:pPr>
        <w:rPr>
          <w:szCs w:val="24"/>
          <w:lang w:val="en-US"/>
        </w:rPr>
      </w:pPr>
      <w:r w:rsidRPr="00BF4388">
        <w:rPr>
          <w:szCs w:val="24"/>
          <w:lang w:val="en-US"/>
        </w:rPr>
        <w:t xml:space="preserve">Firefox </w:t>
      </w:r>
      <w:r>
        <w:rPr>
          <w:szCs w:val="24"/>
          <w:lang w:val="en-US"/>
        </w:rPr>
        <w:t>sees the Portswigger CA as not being trusted</w:t>
      </w:r>
      <w:r w:rsidR="00AD4C87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therefore</w:t>
      </w:r>
      <w:r w:rsidR="00AD4C87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Firefox will not use burpsuite as an authenticated proxy.</w:t>
      </w:r>
      <w:r w:rsidR="008D7519">
        <w:rPr>
          <w:szCs w:val="24"/>
          <w:lang w:val="en-US"/>
        </w:rPr>
        <w:t xml:space="preserve"> To fix this issue</w:t>
      </w:r>
      <w:r w:rsidR="00AD4C87">
        <w:rPr>
          <w:szCs w:val="24"/>
          <w:lang w:val="en-US"/>
        </w:rPr>
        <w:t>,</w:t>
      </w:r>
      <w:r w:rsidR="008D7519">
        <w:rPr>
          <w:szCs w:val="24"/>
          <w:lang w:val="en-US"/>
        </w:rPr>
        <w:t xml:space="preserve"> we will need to import the untrusted CA into the Firefox certificate store.</w:t>
      </w:r>
    </w:p>
    <w:p w14:paraId="41072755" w14:textId="1771BE6A" w:rsidR="00866C58" w:rsidRDefault="00866C58" w:rsidP="003A238E">
      <w:pPr>
        <w:rPr>
          <w:szCs w:val="24"/>
          <w:lang w:val="en-US"/>
        </w:rPr>
      </w:pPr>
      <w:r w:rsidRPr="00BF4388">
        <w:rPr>
          <w:noProof/>
          <w:szCs w:val="24"/>
          <w:lang w:val="en-US"/>
        </w:rPr>
        <w:drawing>
          <wp:inline distT="0" distB="0" distL="0" distR="0" wp14:anchorId="01A29C70" wp14:editId="299DD1FE">
            <wp:extent cx="5323422" cy="1938271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9791" cy="196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E6F2E" w14:textId="2C26E9ED" w:rsidR="008D7519" w:rsidRDefault="001D0F69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In the address bar of your browser, </w:t>
      </w:r>
      <w:r w:rsidR="00374BE1">
        <w:rPr>
          <w:szCs w:val="24"/>
          <w:lang w:val="en-US"/>
        </w:rPr>
        <w:t>n</w:t>
      </w:r>
      <w:r w:rsidR="008D7519" w:rsidRPr="008D7519">
        <w:rPr>
          <w:szCs w:val="24"/>
          <w:lang w:val="en-US"/>
        </w:rPr>
        <w:t xml:space="preserve">avigate to http://burp and download the certificate by clicking </w:t>
      </w:r>
      <w:r w:rsidR="00AD4C87">
        <w:rPr>
          <w:szCs w:val="24"/>
          <w:lang w:val="en-US"/>
        </w:rPr>
        <w:t xml:space="preserve">the </w:t>
      </w:r>
      <w:r w:rsidR="008D7519" w:rsidRPr="00AD4C87">
        <w:rPr>
          <w:b/>
          <w:bCs/>
          <w:szCs w:val="24"/>
          <w:lang w:val="en-US"/>
        </w:rPr>
        <w:t>CA Certificate</w:t>
      </w:r>
      <w:r w:rsidR="008D7519" w:rsidRPr="008D7519">
        <w:rPr>
          <w:szCs w:val="24"/>
          <w:lang w:val="en-US"/>
        </w:rPr>
        <w:t xml:space="preserve"> </w:t>
      </w:r>
      <w:r w:rsidR="00AD4C87">
        <w:rPr>
          <w:szCs w:val="24"/>
          <w:lang w:val="en-US"/>
        </w:rPr>
        <w:t xml:space="preserve">link </w:t>
      </w:r>
      <w:r w:rsidR="008D7519" w:rsidRPr="008D7519">
        <w:rPr>
          <w:szCs w:val="24"/>
          <w:lang w:val="en-US"/>
        </w:rPr>
        <w:t>on the right.</w:t>
      </w:r>
    </w:p>
    <w:p w14:paraId="230C9EDF" w14:textId="67890266" w:rsidR="008D7519" w:rsidRDefault="008D7519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2BC45DD8" wp14:editId="71E85B43">
            <wp:extent cx="5943600" cy="9531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DF2B4" w14:textId="0A775024" w:rsidR="001D0F69" w:rsidRDefault="001D0F69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Save the </w:t>
      </w:r>
      <w:r w:rsidR="00AD4C87">
        <w:rPr>
          <w:szCs w:val="24"/>
          <w:lang w:val="en-US"/>
        </w:rPr>
        <w:t>CA</w:t>
      </w:r>
      <w:r>
        <w:rPr>
          <w:szCs w:val="24"/>
          <w:lang w:val="en-US"/>
        </w:rPr>
        <w:t xml:space="preserve"> to Kali’s default location. </w:t>
      </w:r>
    </w:p>
    <w:p w14:paraId="7F489493" w14:textId="22F42F0B" w:rsidR="001D0F69" w:rsidRDefault="001D0F69" w:rsidP="003A238E">
      <w:pPr>
        <w:rPr>
          <w:szCs w:val="24"/>
          <w:lang w:val="en-US"/>
        </w:rPr>
      </w:pPr>
      <w:r w:rsidRPr="001D0F69">
        <w:rPr>
          <w:noProof/>
          <w:szCs w:val="24"/>
          <w:lang w:val="en-US"/>
        </w:rPr>
        <w:drawing>
          <wp:inline distT="0" distB="0" distL="0" distR="0" wp14:anchorId="0CBD84AD" wp14:editId="62E96FE7">
            <wp:extent cx="1846638" cy="1210614"/>
            <wp:effectExtent l="0" t="0" r="127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68215" cy="12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BB9ED" w14:textId="5A08D73E" w:rsidR="008D7519" w:rsidRDefault="001D0F69" w:rsidP="003A238E">
      <w:pPr>
        <w:rPr>
          <w:szCs w:val="24"/>
          <w:lang w:val="en-US"/>
        </w:rPr>
      </w:pPr>
      <w:r>
        <w:rPr>
          <w:szCs w:val="24"/>
          <w:lang w:val="en-US"/>
        </w:rPr>
        <w:t>With the browser window</w:t>
      </w:r>
      <w:r w:rsidR="00374BE1">
        <w:rPr>
          <w:szCs w:val="24"/>
          <w:lang w:val="en-US"/>
        </w:rPr>
        <w:t xml:space="preserve"> still</w:t>
      </w:r>
      <w:r>
        <w:rPr>
          <w:szCs w:val="24"/>
          <w:lang w:val="en-US"/>
        </w:rPr>
        <w:t xml:space="preserve"> open, go to your browser settings and click on </w:t>
      </w:r>
      <w:r w:rsidRPr="001D0F69">
        <w:rPr>
          <w:b/>
          <w:bCs/>
          <w:szCs w:val="24"/>
          <w:lang w:val="en-US"/>
        </w:rPr>
        <w:t>Preferences</w:t>
      </w:r>
      <w:r>
        <w:rPr>
          <w:szCs w:val="24"/>
          <w:lang w:val="en-US"/>
        </w:rPr>
        <w:t>.</w:t>
      </w:r>
    </w:p>
    <w:p w14:paraId="13AACF65" w14:textId="589CC331" w:rsidR="001D0F69" w:rsidRDefault="001D0F69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7EE9CEE3" wp14:editId="4CB7AAA5">
            <wp:extent cx="1307650" cy="1455313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562" cy="148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923C4" w14:textId="79C3711D" w:rsidR="001D0F69" w:rsidRDefault="001D0F69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On the next screen, from the menu on the left, click on </w:t>
      </w:r>
      <w:r w:rsidRPr="00AD4C87">
        <w:rPr>
          <w:b/>
          <w:bCs/>
          <w:szCs w:val="24"/>
          <w:lang w:val="en-US"/>
        </w:rPr>
        <w:t>Privacy and Security</w:t>
      </w:r>
      <w:r>
        <w:rPr>
          <w:szCs w:val="24"/>
          <w:lang w:val="en-US"/>
        </w:rPr>
        <w:t xml:space="preserve">. </w:t>
      </w:r>
    </w:p>
    <w:p w14:paraId="59D75660" w14:textId="6C3AD43F" w:rsidR="001D0F69" w:rsidRDefault="001D0F69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6846466" wp14:editId="1DB9C6F1">
            <wp:extent cx="1204175" cy="1462409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562" cy="1507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B1AD5" w14:textId="1E4A2AE1" w:rsidR="00374BE1" w:rsidRDefault="001D0F69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Scroll to the bottom until you come to </w:t>
      </w:r>
      <w:r w:rsidR="00AD4C87">
        <w:rPr>
          <w:szCs w:val="24"/>
          <w:lang w:val="en-US"/>
        </w:rPr>
        <w:t>the c</w:t>
      </w:r>
      <w:r>
        <w:rPr>
          <w:szCs w:val="24"/>
          <w:lang w:val="en-US"/>
        </w:rPr>
        <w:t xml:space="preserve">ertificate and click on the </w:t>
      </w:r>
      <w:r w:rsidR="00374BE1" w:rsidRPr="00374BE1">
        <w:rPr>
          <w:b/>
          <w:bCs/>
          <w:szCs w:val="24"/>
          <w:lang w:val="en-US"/>
        </w:rPr>
        <w:t>View Certificate</w:t>
      </w:r>
      <w:r>
        <w:rPr>
          <w:szCs w:val="24"/>
          <w:lang w:val="en-US"/>
        </w:rPr>
        <w:t xml:space="preserve"> button.</w:t>
      </w:r>
    </w:p>
    <w:p w14:paraId="7124142B" w14:textId="7B11C89D" w:rsidR="00374BE1" w:rsidRDefault="00374BE1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E9F2F4A" wp14:editId="625E2A11">
            <wp:extent cx="2931216" cy="927279"/>
            <wp:effectExtent l="0" t="0" r="254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9" cy="969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F69">
        <w:rPr>
          <w:szCs w:val="24"/>
          <w:lang w:val="en-US"/>
        </w:rPr>
        <w:t xml:space="preserve"> </w:t>
      </w:r>
    </w:p>
    <w:p w14:paraId="744A30A9" w14:textId="43F1A1F5" w:rsidR="00374BE1" w:rsidRDefault="00374BE1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Browse to the certificate you downloaded and saved. </w:t>
      </w:r>
      <w:r w:rsidR="00866C58">
        <w:rPr>
          <w:szCs w:val="24"/>
          <w:lang w:val="en-US"/>
        </w:rPr>
        <w:t xml:space="preserve">2X click the certificate. </w:t>
      </w:r>
    </w:p>
    <w:p w14:paraId="0FBC170B" w14:textId="27DF103E" w:rsidR="00866C58" w:rsidRDefault="00866C58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6390E786" wp14:editId="4F43FEF6">
            <wp:extent cx="3168881" cy="106894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014" cy="1089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EE501" w14:textId="590FAD1D" w:rsidR="00866C58" w:rsidRDefault="00866C58" w:rsidP="003A238E">
      <w:pPr>
        <w:rPr>
          <w:szCs w:val="24"/>
          <w:lang w:val="en-US"/>
        </w:rPr>
      </w:pPr>
      <w:r>
        <w:rPr>
          <w:szCs w:val="24"/>
          <w:lang w:val="en-US"/>
        </w:rPr>
        <w:t>On the next screen, check all the boxes and then click OK.</w:t>
      </w:r>
    </w:p>
    <w:p w14:paraId="497125AC" w14:textId="020A35FC" w:rsidR="00866C58" w:rsidRDefault="00866C58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4C2FEDB1" wp14:editId="451642B7">
            <wp:extent cx="3316310" cy="1577373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475" cy="1592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5AD4E" w14:textId="73AAA7D1" w:rsidR="00866C58" w:rsidRDefault="00866C58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15642C1A" wp14:editId="4B3E3CBB">
            <wp:extent cx="3585769" cy="23336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448" cy="244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19FB4" w14:textId="2F4BED9D" w:rsidR="00BF4388" w:rsidRPr="00BF4388" w:rsidRDefault="00374BE1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BBD118E" wp14:editId="175D73B2">
            <wp:extent cx="3585210" cy="2337095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499" cy="2436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6FD0A" w14:textId="7D1DB67F" w:rsidR="00F16B1D" w:rsidRDefault="00F16B1D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As soon as burbsuite begins to </w:t>
      </w:r>
      <w:r w:rsidR="000B6BA1">
        <w:rPr>
          <w:szCs w:val="24"/>
          <w:lang w:val="en-US"/>
        </w:rPr>
        <w:t>intercept</w:t>
      </w:r>
      <w:r>
        <w:rPr>
          <w:szCs w:val="24"/>
          <w:lang w:val="en-US"/>
        </w:rPr>
        <w:t xml:space="preserve"> traffic as a proxy, it opens </w:t>
      </w:r>
      <w:r w:rsidR="0065584D">
        <w:rPr>
          <w:szCs w:val="24"/>
          <w:lang w:val="en-US"/>
        </w:rPr>
        <w:t>an Intercept tab.</w:t>
      </w:r>
    </w:p>
    <w:p w14:paraId="314A4415" w14:textId="6A89050A" w:rsidR="00F16B1D" w:rsidRDefault="00F16B1D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AACAD3D" wp14:editId="652BC713">
            <wp:extent cx="3067050" cy="1484373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729" cy="153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3515D" w14:textId="1E5BBD40" w:rsidR="0065584D" w:rsidRDefault="0065584D" w:rsidP="003A238E">
      <w:pPr>
        <w:rPr>
          <w:szCs w:val="24"/>
          <w:lang w:val="en-US"/>
        </w:rPr>
      </w:pPr>
      <w:r>
        <w:rPr>
          <w:szCs w:val="24"/>
          <w:lang w:val="en-US"/>
        </w:rPr>
        <w:t>Under the Headers tab</w:t>
      </w:r>
      <w:r w:rsidR="00AD4C87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we can see the captured header. </w:t>
      </w:r>
    </w:p>
    <w:p w14:paraId="5E421CD8" w14:textId="7FE75B38" w:rsidR="0065584D" w:rsidRDefault="0065584D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264440B" wp14:editId="798B23F0">
            <wp:extent cx="4610637" cy="1008114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431" cy="102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34EC1" w14:textId="3136E717" w:rsidR="0065584D" w:rsidRDefault="00AD4C87" w:rsidP="003A238E">
      <w:pPr>
        <w:rPr>
          <w:szCs w:val="24"/>
          <w:lang w:val="en-US"/>
        </w:rPr>
      </w:pPr>
      <w:r>
        <w:rPr>
          <w:szCs w:val="24"/>
          <w:lang w:val="en-US"/>
        </w:rPr>
        <w:t>You can modify the header information over to the right before forwarding the request to its destination</w:t>
      </w:r>
      <w:r w:rsidR="0065584D">
        <w:rPr>
          <w:szCs w:val="24"/>
          <w:lang w:val="en-US"/>
        </w:rPr>
        <w:t xml:space="preserve">. </w:t>
      </w:r>
    </w:p>
    <w:p w14:paraId="69A37E42" w14:textId="5CEC1901" w:rsidR="0065584D" w:rsidRDefault="0065584D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Back at your browser, if you open a new tab and attempt to access the same site, you see a message that says, waiting for &lt;name of site&gt;. This is because burbsuite is waiting for you to allow the request to be forwarded. </w:t>
      </w:r>
    </w:p>
    <w:p w14:paraId="72003842" w14:textId="33D44107" w:rsidR="0065584D" w:rsidRDefault="0065584D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o forward the request on, you must use the forward button inside the Intercept box. </w:t>
      </w:r>
    </w:p>
    <w:p w14:paraId="70CF7990" w14:textId="41B061E6" w:rsidR="0065584D" w:rsidRDefault="0065584D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AE6330A" wp14:editId="516BF812">
            <wp:extent cx="3244850" cy="507356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38" cy="545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89118" w14:textId="1CDC14DA" w:rsidR="0065584D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If you turn the </w:t>
      </w:r>
      <w:r w:rsidR="00AD4C87">
        <w:rPr>
          <w:szCs w:val="24"/>
          <w:lang w:val="en-US"/>
        </w:rPr>
        <w:t>i</w:t>
      </w:r>
      <w:r>
        <w:rPr>
          <w:szCs w:val="24"/>
          <w:lang w:val="en-US"/>
        </w:rPr>
        <w:t xml:space="preserve">ntercept off, burpsuite will act as a normal proxy without holding up the request. For this to remain the case, burpsuite must be up and running. </w:t>
      </w:r>
    </w:p>
    <w:p w14:paraId="7277390A" w14:textId="435B5856" w:rsidR="005E7768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If you do not want to use burpsuite as a proxy. You can set configure your browser preferences, for no proxy. </w:t>
      </w:r>
    </w:p>
    <w:p w14:paraId="617B4E5E" w14:textId="77777777" w:rsidR="00866C58" w:rsidRDefault="005E7768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5CF35ACC" wp14:editId="0F38F589">
            <wp:extent cx="3257550" cy="20026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122" cy="2050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BE947" w14:textId="2151FD9E" w:rsidR="005E7768" w:rsidRPr="00866C58" w:rsidRDefault="005E7768" w:rsidP="003A238E">
      <w:pPr>
        <w:rPr>
          <w:szCs w:val="24"/>
          <w:lang w:val="en-US"/>
        </w:rPr>
      </w:pPr>
      <w:r w:rsidRPr="00F553D3">
        <w:rPr>
          <w:b/>
          <w:bCs/>
          <w:szCs w:val="24"/>
          <w:lang w:val="en-US"/>
        </w:rPr>
        <w:t>Summary –</w:t>
      </w:r>
    </w:p>
    <w:p w14:paraId="3484D1D7" w14:textId="6888222A" w:rsidR="00FA0ABD" w:rsidRPr="004D1D32" w:rsidRDefault="00F50D08" w:rsidP="004D1D32">
      <w:pPr>
        <w:rPr>
          <w:szCs w:val="24"/>
          <w:lang w:val="en-US"/>
        </w:rPr>
      </w:pPr>
      <w:r>
        <w:rPr>
          <w:szCs w:val="24"/>
          <w:lang w:val="en-US"/>
        </w:rPr>
        <w:t>In this lab, we learned how to set</w:t>
      </w:r>
      <w:r w:rsidR="00AD4C87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up and configure BurpSuite as a proxy. </w:t>
      </w:r>
      <w:r w:rsidR="004D1D32" w:rsidRPr="004D1D32">
        <w:rPr>
          <w:szCs w:val="24"/>
          <w:lang w:val="en-US"/>
        </w:rPr>
        <w:t>Burp Suite Community Edition is a feature-limited set of manual tools for exploring web security. Proxy your HTTPS traffic, edit and repeat requests, decode data, and more.</w:t>
      </w:r>
    </w:p>
    <w:sectPr w:rsidR="00FA0ABD" w:rsidRPr="004D1D32">
      <w:footerReference w:type="default" r:id="rId3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52D79" w14:textId="77777777" w:rsidR="00141E8D" w:rsidRDefault="00141E8D" w:rsidP="005E7768">
      <w:pPr>
        <w:spacing w:after="0" w:line="240" w:lineRule="auto"/>
      </w:pPr>
      <w:r>
        <w:separator/>
      </w:r>
    </w:p>
  </w:endnote>
  <w:endnote w:type="continuationSeparator" w:id="0">
    <w:p w14:paraId="262EB6FD" w14:textId="77777777" w:rsidR="00141E8D" w:rsidRDefault="00141E8D" w:rsidP="005E7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14234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6F2C1A" w14:textId="55ABE3F1" w:rsidR="005E7768" w:rsidRDefault="005E77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8C17F2" w14:textId="77777777" w:rsidR="005E7768" w:rsidRDefault="005E77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1E1F5B" w14:textId="77777777" w:rsidR="00141E8D" w:rsidRDefault="00141E8D" w:rsidP="005E7768">
      <w:pPr>
        <w:spacing w:after="0" w:line="240" w:lineRule="auto"/>
      </w:pPr>
      <w:r>
        <w:separator/>
      </w:r>
    </w:p>
  </w:footnote>
  <w:footnote w:type="continuationSeparator" w:id="0">
    <w:p w14:paraId="7338E952" w14:textId="77777777" w:rsidR="00141E8D" w:rsidRDefault="00141E8D" w:rsidP="005E77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378F0"/>
    <w:multiLevelType w:val="hybridMultilevel"/>
    <w:tmpl w:val="AFC83C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7QwsjAxMzA3NTBV0lEKTi0uzszPAykwrgUASnUQDSwAAAA="/>
  </w:docVars>
  <w:rsids>
    <w:rsidRoot w:val="00FA0ABD"/>
    <w:rsid w:val="0001322A"/>
    <w:rsid w:val="000B6BA1"/>
    <w:rsid w:val="000D12D0"/>
    <w:rsid w:val="00102AC7"/>
    <w:rsid w:val="001145AE"/>
    <w:rsid w:val="00141E8D"/>
    <w:rsid w:val="001D0F69"/>
    <w:rsid w:val="002376F2"/>
    <w:rsid w:val="00374BE1"/>
    <w:rsid w:val="003A238E"/>
    <w:rsid w:val="003B5C49"/>
    <w:rsid w:val="004D1D32"/>
    <w:rsid w:val="005758F0"/>
    <w:rsid w:val="005E7768"/>
    <w:rsid w:val="0065584D"/>
    <w:rsid w:val="007C0483"/>
    <w:rsid w:val="0086298E"/>
    <w:rsid w:val="00866C58"/>
    <w:rsid w:val="008D7519"/>
    <w:rsid w:val="00A2620F"/>
    <w:rsid w:val="00A66F1D"/>
    <w:rsid w:val="00A7356B"/>
    <w:rsid w:val="00AD4C87"/>
    <w:rsid w:val="00AF73AD"/>
    <w:rsid w:val="00B64A8F"/>
    <w:rsid w:val="00BF4388"/>
    <w:rsid w:val="00C10344"/>
    <w:rsid w:val="00F16B1D"/>
    <w:rsid w:val="00F37D8D"/>
    <w:rsid w:val="00F50D08"/>
    <w:rsid w:val="00F553D3"/>
    <w:rsid w:val="00FA0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7800F"/>
  <w15:chartTrackingRefBased/>
  <w15:docId w15:val="{592E5777-5A6D-4545-A492-09227F9A5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3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768"/>
  </w:style>
  <w:style w:type="paragraph" w:styleId="Footer">
    <w:name w:val="footer"/>
    <w:basedOn w:val="Normal"/>
    <w:link w:val="Foot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7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4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08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737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494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570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17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43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742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91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44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391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3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customXml" Target="../customXml/item3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6EA588F9-3E3E-4723-99B1-386CC821B789}"/>
</file>

<file path=customXml/itemProps2.xml><?xml version="1.0" encoding="utf-8"?>
<ds:datastoreItem xmlns:ds="http://schemas.openxmlformats.org/officeDocument/2006/customXml" ds:itemID="{DB2983E4-62ED-4771-BC1A-99AB8E35BA39}"/>
</file>

<file path=customXml/itemProps3.xml><?xml version="1.0" encoding="utf-8"?>
<ds:datastoreItem xmlns:ds="http://schemas.openxmlformats.org/officeDocument/2006/customXml" ds:itemID="{80FC18E4-26D7-4043-91E9-3B8665B123B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</TotalTime>
  <Pages>9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9</cp:revision>
  <dcterms:created xsi:type="dcterms:W3CDTF">2020-10-03T01:23:00Z</dcterms:created>
  <dcterms:modified xsi:type="dcterms:W3CDTF">2020-10-0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